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D6AB5">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D6AB5">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D6AB5">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D6AB5">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0D6AB5">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0D6AB5">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0D6AB5">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0D6AB5">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0D6AB5">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0D6AB5">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0D6AB5">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0D6AB5">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0D6AB5">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0D6AB5">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0D6AB5">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0D6AB5">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0D6AB5">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0D6AB5">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0D6AB5">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0D6AB5">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0D6AB5">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0D6AB5">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0D6AB5">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0D6AB5">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0D6AB5">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0D6AB5">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0D6AB5">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0D6AB5">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0D6AB5">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r w:rsidR="000D6AB5">
            <w:fldChar w:fldCharType="begin"/>
          </w:r>
          <w:r w:rsidR="000D6AB5">
            <w:instrText xml:space="preserve"> SEQ Table \* ARABIC </w:instrText>
          </w:r>
          <w:r w:rsidR="000D6AB5">
            <w:fldChar w:fldCharType="separate"/>
          </w:r>
          <w:r w:rsidR="00DB00CA">
            <w:rPr>
              <w:noProof/>
            </w:rPr>
            <w:t>1</w:t>
          </w:r>
          <w:r w:rsidR="000D6AB5">
            <w:rPr>
              <w:noProof/>
            </w:rPr>
            <w:fldChar w:fldCharType="end"/>
          </w:r>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 xml:space="preserve">on the </w:t>
          </w:r>
          <w:proofErr w:type="gramStart"/>
          <w:r w:rsidRPr="005D20B3">
            <w:rPr>
              <w:rFonts w:cs="Arial"/>
            </w:rPr>
            <w:t>2</w:t>
          </w:r>
          <w:r w:rsidRPr="005D20B3">
            <w:rPr>
              <w:rFonts w:cs="Arial"/>
              <w:vertAlign w:val="superscript"/>
            </w:rPr>
            <w:t>nd</w:t>
          </w:r>
          <w:proofErr w:type="gramEnd"/>
          <w:r w:rsidRPr="005D20B3">
            <w:rPr>
              <w:rFonts w:cs="Arial"/>
              <w:vertAlign w:val="superscript"/>
            </w:rPr>
            <w:t xml:space="preserve">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w:t>
          </w:r>
          <w:proofErr w:type="gramStart"/>
          <w:r w:rsidRPr="005D20B3">
            <w:rPr>
              <w:rFonts w:cs="Arial"/>
            </w:rPr>
            <w:t>also</w:t>
          </w:r>
          <w:proofErr w:type="gramEnd"/>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31145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bookmarkStart w:id="9" w:name="_Toc133311454"/>
        </w:p>
        <w:p w14:paraId="46BE804C" w14:textId="41ABD1FA" w:rsidR="00CE7370" w:rsidRDefault="00CE7370" w:rsidP="00CE7370">
          <w:pPr>
            <w:pStyle w:val="Caption"/>
            <w:jc w:val="center"/>
          </w:pPr>
          <w:r>
            <w:t xml:space="preserve">Table </w:t>
          </w:r>
          <w:r w:rsidR="000D6AB5">
            <w:fldChar w:fldCharType="begin"/>
          </w:r>
          <w:r w:rsidR="000D6AB5">
            <w:instrText xml:space="preserve"> SEQ Table \* ARABIC </w:instrText>
          </w:r>
          <w:r w:rsidR="000D6AB5">
            <w:fldChar w:fldCharType="separate"/>
          </w:r>
          <w:r w:rsidR="00DB00CA">
            <w:rPr>
              <w:noProof/>
            </w:rPr>
            <w:t>2</w:t>
          </w:r>
          <w:r w:rsidR="000D6AB5">
            <w:rPr>
              <w:noProof/>
            </w:rPr>
            <w:fldChar w:fldCharType="end"/>
          </w:r>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39577259"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70BEAA9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Hiding an item from view if currently booked out. </w:t>
                </w:r>
              </w:p>
              <w:p w14:paraId="5DA23758"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33320D8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104929" w:rsidRDefault="0024115F" w:rsidP="001856AF">
                <w:pPr>
                  <w:jc w:val="both"/>
                  <w:rPr>
                    <w:rFonts w:cs="Arial"/>
                    <w:sz w:val="20"/>
                    <w:szCs w:val="18"/>
                  </w:rPr>
                </w:pP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r w:rsidR="000D6AB5">
            <w:fldChar w:fldCharType="begin"/>
          </w:r>
          <w:r w:rsidR="000D6AB5">
            <w:instrText xml:space="preserve"> SEQ Table \* ARABIC </w:instrText>
          </w:r>
          <w:r w:rsidR="000D6AB5">
            <w:fldChar w:fldCharType="separate"/>
          </w:r>
          <w:r w:rsidR="00DB00CA">
            <w:rPr>
              <w:noProof/>
            </w:rPr>
            <w:t>3</w:t>
          </w:r>
          <w:r w:rsidR="000D6AB5">
            <w:rPr>
              <w:noProof/>
            </w:rPr>
            <w:fldChar w:fldCharType="end"/>
          </w:r>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bookmarkStart w:id="11" w:name="_Toc133311456"/>
        </w:p>
        <w:p w14:paraId="059BD589" w14:textId="2BA503D0" w:rsidR="009A6681" w:rsidRDefault="009A6681" w:rsidP="00F32B2E">
          <w:pPr>
            <w:pStyle w:val="Heading2"/>
          </w:pPr>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proofErr w:type="gramStart"/>
          <w:r w:rsidR="000820D7">
            <w:t>Principle</w:t>
          </w:r>
          <w:proofErr w:type="gramEnd"/>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4C929B4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9B7DCC">
            <w:t xml:space="preserve"> although the PM had to prompt to ensure these activities were completed</w:t>
          </w:r>
          <w:r w:rsidR="00262CE9">
            <w:t xml:space="preserve"> from time to time</w:t>
          </w:r>
          <w:r w:rsidR="00B5673A">
            <w:t>.</w:t>
          </w:r>
        </w:p>
        <w:p w14:paraId="5C7D54E5" w14:textId="57018BE5"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2283BA1B" w:rsidR="00D82E14" w:rsidRDefault="00262CE9" w:rsidP="00A15702">
          <w:pPr>
            <w:spacing w:line="360" w:lineRule="auto"/>
            <w:jc w:val="both"/>
          </w:pPr>
          <w:r>
            <w:t xml:space="preserve">The project managers role was taken by John Johnston who by a significant number of years is the oldest member of the team.  John took the role in the absence of any other team </w:t>
          </w:r>
          <w:r>
            <w:lastRenderedPageBreak/>
            <w:t xml:space="preserve">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311458"/>
          <w:r>
            <w:t>Principle Backend Developer</w:t>
          </w:r>
          <w:bookmarkEnd w:id="13"/>
        </w:p>
        <w:p w14:paraId="5E03D53B" w14:textId="77777777" w:rsidR="0052787C" w:rsidRDefault="0052787C" w:rsidP="00A15702">
          <w:pPr>
            <w:jc w:val="both"/>
          </w:pPr>
        </w:p>
        <w:p w14:paraId="743B9006" w14:textId="77777777" w:rsidR="005A426A" w:rsidRDefault="005A426A" w:rsidP="005A426A">
          <w:r>
            <w:t xml:space="preserve">The Principal Backend Developer (PBD) of the Mens Shed web application, Rory Mackintosh (PBD) worked alongside (SBD) Duncan Hastie to design and develop the backend functionality. The overall experience of designing and developing the backend of the web application has been a challenging yet rewarding experience that has allowed us to learn </w:t>
          </w:r>
          <w:proofErr w:type="gramStart"/>
          <w:r>
            <w:t>a number of</w:t>
          </w:r>
          <w:proofErr w:type="gramEnd"/>
          <w:r>
            <w:t xml:space="preserve"> new skills and techniques not only from a practical standpoint but also within a group environment as well. The development of the web application followed the design plan previously created by the team. The main backend design elements that have been implemented into our web application is the use of the Python Flask framework which is a web development framework used alongside the python programming language to allow for more efficient and sleeker web development by making use of built in features such as the routes function for returning html templates and adding functionality to pages. The use of a packaged files structure which can be noted in appendix 5 and the use of an SQLite database implemented within the web application which has been used to store given data provided by the Mens Shed team as well as the data created by users who use the website.</w:t>
          </w:r>
        </w:p>
        <w:p w14:paraId="2C112D8B" w14:textId="77777777" w:rsidR="005A426A" w:rsidRDefault="005A426A" w:rsidP="005A426A">
          <w:r>
            <w:t xml:space="preserve">Some key features had been requested by the Mens Shed team during the design stage of the project. These features include admin functionality which allows admin users to have access to pages regular users cannot and a booking function where different branches of the Mens Shed organisation can request to book equipment such as tools for a certain </w:t>
          </w:r>
          <w:proofErr w:type="gramStart"/>
          <w:r>
            <w:t>period of time</w:t>
          </w:r>
          <w:proofErr w:type="gramEnd"/>
          <w:r>
            <w:t>. The PBD, Rory Mackintosh took it upon himself along with SBD Duncan Hastie to decide what features to implement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4814"/>
            <w:gridCol w:w="4814"/>
          </w:tblGrid>
          <w:tr w:rsidR="005A426A" w14:paraId="78DF4D7A" w14:textId="77777777" w:rsidTr="0012407B">
            <w:tc>
              <w:tcPr>
                <w:tcW w:w="4814" w:type="dxa"/>
              </w:tcPr>
              <w:p w14:paraId="2A0CEE9C" w14:textId="77777777" w:rsidR="005A426A" w:rsidRPr="008A1A51" w:rsidRDefault="005A426A" w:rsidP="0012407B">
                <w:pPr>
                  <w:rPr>
                    <w:b/>
                    <w:bCs/>
                  </w:rPr>
                </w:pPr>
                <w:r>
                  <w:rPr>
                    <w:b/>
                    <w:bCs/>
                  </w:rPr>
                  <w:t>Feature</w:t>
                </w:r>
              </w:p>
            </w:tc>
            <w:tc>
              <w:tcPr>
                <w:tcW w:w="4814" w:type="dxa"/>
              </w:tcPr>
              <w:p w14:paraId="4D2AAA97" w14:textId="77777777" w:rsidR="005A426A" w:rsidRPr="008A1A51" w:rsidRDefault="005A426A" w:rsidP="0012407B">
                <w:pPr>
                  <w:rPr>
                    <w:b/>
                    <w:bCs/>
                  </w:rPr>
                </w:pPr>
                <w:r w:rsidRPr="008A1A51">
                  <w:rPr>
                    <w:b/>
                    <w:bCs/>
                  </w:rPr>
                  <w:t>Description</w:t>
                </w:r>
              </w:p>
            </w:tc>
          </w:tr>
          <w:tr w:rsidR="005A426A" w14:paraId="417EEA98" w14:textId="77777777" w:rsidTr="0012407B">
            <w:tc>
              <w:tcPr>
                <w:tcW w:w="4814" w:type="dxa"/>
              </w:tcPr>
              <w:p w14:paraId="29AC2D5E" w14:textId="77777777" w:rsidR="005A426A" w:rsidRDefault="005A426A" w:rsidP="0012407B">
                <w:r>
                  <w:t>Database Creation &amp; Population</w:t>
                </w:r>
              </w:p>
            </w:tc>
            <w:tc>
              <w:tcPr>
                <w:tcW w:w="4814" w:type="dxa"/>
              </w:tcPr>
              <w:p w14:paraId="4D55464A" w14:textId="77777777" w:rsidR="005A426A" w:rsidRDefault="005A426A" w:rsidP="0012407B">
                <w:r>
                  <w:t>The first feature implemented by the PBD and SBD was the creation of the SQLite database used to store and present Mens Shed data.</w:t>
                </w:r>
              </w:p>
              <w:p w14:paraId="5B76683D" w14:textId="77777777" w:rsidR="005A426A" w:rsidRDefault="005A426A" w:rsidP="0012407B"/>
              <w:p w14:paraId="6889C074" w14:textId="77777777" w:rsidR="005A426A" w:rsidRDefault="005A426A" w:rsidP="0012407B">
                <w:r>
                  <w:lastRenderedPageBreak/>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12407B"/>
              <w:p w14:paraId="7AD466F6" w14:textId="77777777" w:rsidR="005A426A" w:rsidRDefault="005A426A" w:rsidP="0012407B">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12407B">
            <w:tc>
              <w:tcPr>
                <w:tcW w:w="4814" w:type="dxa"/>
              </w:tcPr>
              <w:p w14:paraId="3CFAB38B" w14:textId="77777777" w:rsidR="005A426A" w:rsidRDefault="005A426A" w:rsidP="0012407B">
                <w:r>
                  <w:lastRenderedPageBreak/>
                  <w:t>Signup Functionality</w:t>
                </w:r>
              </w:p>
            </w:tc>
            <w:tc>
              <w:tcPr>
                <w:tcW w:w="4814" w:type="dxa"/>
              </w:tcPr>
              <w:p w14:paraId="78C6ABAB" w14:textId="77777777" w:rsidR="005A426A" w:rsidRDefault="005A426A" w:rsidP="0012407B">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12407B"/>
              <w:p w14:paraId="45680F94" w14:textId="77777777" w:rsidR="005A426A" w:rsidRDefault="005A426A" w:rsidP="0012407B">
                <w:r>
                  <w:t>The stored user data is also used during the signup function to check whether a new user is trying to input an already existing username or email.</w:t>
                </w:r>
              </w:p>
              <w:p w14:paraId="442A6C12" w14:textId="77777777" w:rsidR="005A426A" w:rsidRDefault="005A426A" w:rsidP="0012407B"/>
              <w:p w14:paraId="2A80B712" w14:textId="77777777" w:rsidR="005A426A" w:rsidRDefault="005A426A" w:rsidP="0012407B">
                <w:r>
                  <w:t>The python code for this functionality is stored under the signup route which returns the signup.html template</w:t>
                </w:r>
              </w:p>
            </w:tc>
          </w:tr>
          <w:tr w:rsidR="005A426A" w14:paraId="03A26330" w14:textId="77777777" w:rsidTr="0012407B">
            <w:tc>
              <w:tcPr>
                <w:tcW w:w="4814" w:type="dxa"/>
              </w:tcPr>
              <w:p w14:paraId="2CB6F14B" w14:textId="77777777" w:rsidR="005A426A" w:rsidRDefault="005A426A" w:rsidP="0012407B">
                <w:r>
                  <w:t>Login Functionality</w:t>
                </w:r>
              </w:p>
            </w:tc>
            <w:tc>
              <w:tcPr>
                <w:tcW w:w="4814" w:type="dxa"/>
              </w:tcPr>
              <w:p w14:paraId="01538EA9" w14:textId="77777777" w:rsidR="005A426A" w:rsidRDefault="005A426A" w:rsidP="0012407B">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12407B"/>
              <w:p w14:paraId="4864536B" w14:textId="77777777" w:rsidR="005A426A" w:rsidRDefault="005A426A" w:rsidP="0012407B">
                <w:r>
                  <w:t>If the enters the wrong email or password a message will be flashed telling them that their details are wrong and to try again.</w:t>
                </w:r>
              </w:p>
              <w:p w14:paraId="4BE111A7" w14:textId="77777777" w:rsidR="005A426A" w:rsidRDefault="005A426A" w:rsidP="0012407B"/>
              <w:p w14:paraId="146F0F15" w14:textId="77777777" w:rsidR="005A426A" w:rsidRDefault="005A426A" w:rsidP="0012407B">
                <w:r>
                  <w:t xml:space="preserve">If a user enters the correct details, then the current user will have access to more pages within the web app such as the bookings page using Jinja2 within the HTML files. They will also get a flashed </w:t>
                </w:r>
                <w:r>
                  <w:lastRenderedPageBreak/>
                  <w:t>message telling them that they have been logged in successfully.</w:t>
                </w:r>
              </w:p>
            </w:tc>
          </w:tr>
          <w:tr w:rsidR="005A426A" w14:paraId="1AE2BD30" w14:textId="77777777" w:rsidTr="0012407B">
            <w:tc>
              <w:tcPr>
                <w:tcW w:w="4814" w:type="dxa"/>
              </w:tcPr>
              <w:p w14:paraId="07C3D1A7" w14:textId="77777777" w:rsidR="005A426A" w:rsidRDefault="005A426A" w:rsidP="0012407B">
                <w:r>
                  <w:lastRenderedPageBreak/>
                  <w:t>Tool Search Functionality</w:t>
                </w:r>
              </w:p>
            </w:tc>
            <w:tc>
              <w:tcPr>
                <w:tcW w:w="4814" w:type="dxa"/>
              </w:tcPr>
              <w:p w14:paraId="7E4EA365" w14:textId="77777777" w:rsidR="005A426A" w:rsidRDefault="005A426A" w:rsidP="0012407B">
                <w:r>
                  <w:t>The Tool search function allows users to search for tools that are currently owned by the Mens Shed organisation.</w:t>
                </w:r>
              </w:p>
              <w:p w14:paraId="29DF4E95" w14:textId="77777777" w:rsidR="005A426A" w:rsidRDefault="005A426A" w:rsidP="0012407B"/>
              <w:p w14:paraId="76D66B63" w14:textId="77777777" w:rsidR="005A426A" w:rsidRDefault="005A426A" w:rsidP="0012407B">
                <w:r>
                  <w:t>Using the given Tool data by the Mens Shed team we used this data to populate the Tool table within the SQLite database which is then used for the search function by using an SQLite query to search for tools that users enter. For example, if a user wants to search for a drill, they can enter the word drill and using the LIKE function within SQLite queries it will return all results that contain the word drill in it showing the user all the different types of drills currently in possession of the Mens Shed organisation.</w:t>
                </w:r>
              </w:p>
            </w:tc>
          </w:tr>
          <w:tr w:rsidR="005A426A" w14:paraId="55F46637" w14:textId="77777777" w:rsidTr="0012407B">
            <w:tc>
              <w:tcPr>
                <w:tcW w:w="4814" w:type="dxa"/>
              </w:tcPr>
              <w:p w14:paraId="0780969C" w14:textId="77777777" w:rsidR="005A426A" w:rsidRDefault="005A426A" w:rsidP="0012407B">
                <w:r>
                  <w:t xml:space="preserve">Booking Functionality Prototype </w:t>
                </w:r>
              </w:p>
            </w:tc>
            <w:tc>
              <w:tcPr>
                <w:tcW w:w="4814" w:type="dxa"/>
              </w:tcPr>
              <w:p w14:paraId="6B1E8CAD" w14:textId="77777777" w:rsidR="005A426A" w:rsidRDefault="005A426A" w:rsidP="0012407B">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12407B"/>
              <w:p w14:paraId="590128C4" w14:textId="77777777" w:rsidR="005A426A" w:rsidRDefault="005A426A" w:rsidP="0012407B">
                <w:r>
                  <w:t>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that is already taken during that time slot, then the user will receive a warning message telling them that item is invalid and to choose another time.</w:t>
                </w:r>
              </w:p>
              <w:p w14:paraId="1C85C76A" w14:textId="77777777" w:rsidR="005A426A" w:rsidRDefault="005A426A" w:rsidP="0012407B"/>
              <w:p w14:paraId="533FE9AD" w14:textId="77777777" w:rsidR="005A426A" w:rsidRDefault="005A426A" w:rsidP="0012407B">
                <w:r>
                  <w:t>Bookings are automatically deleted from the Bookings table once the date and end time of that booking has past used the current time.</w:t>
                </w:r>
              </w:p>
            </w:tc>
          </w:tr>
          <w:tr w:rsidR="005A426A" w14:paraId="2C2FD2C6" w14:textId="77777777" w:rsidTr="0012407B">
            <w:tc>
              <w:tcPr>
                <w:tcW w:w="4814" w:type="dxa"/>
              </w:tcPr>
              <w:p w14:paraId="1C023A0D" w14:textId="77777777" w:rsidR="005A426A" w:rsidRDefault="005A426A" w:rsidP="0012407B">
                <w:r>
                  <w:t xml:space="preserve">Admin Access Only Functionality </w:t>
                </w:r>
              </w:p>
            </w:tc>
            <w:tc>
              <w:tcPr>
                <w:tcW w:w="4814" w:type="dxa"/>
              </w:tcPr>
              <w:p w14:paraId="1C79D80C" w14:textId="77777777" w:rsidR="005A426A" w:rsidRDefault="005A426A" w:rsidP="0012407B">
                <w:r>
                  <w:t>The admin access only function uses a decorator to check whether a user has the admin access column within the Users table set to true. If the user has admin access, then they will be able to see and enter pages that other users are not permitted to enter.</w:t>
                </w:r>
              </w:p>
              <w:p w14:paraId="0961F73D" w14:textId="77777777" w:rsidR="005A426A" w:rsidRDefault="005A426A" w:rsidP="0012407B"/>
              <w:p w14:paraId="0E569F74" w14:textId="77777777" w:rsidR="005A426A" w:rsidRDefault="005A426A" w:rsidP="0012407B">
                <w:r>
                  <w:lastRenderedPageBreak/>
                  <w:t xml:space="preserve">If a user does not have admin access, then they will not be able to see admin pages within the navbar. If the user attempts to access </w:t>
                </w:r>
                <w:proofErr w:type="spellStart"/>
                <w:r>
                  <w:t>an</w:t>
                </w:r>
                <w:proofErr w:type="spellEnd"/>
                <w:r>
                  <w:t xml:space="preserve"> admin page via the search bar they will be returned to the home page with a message stating, they are not permitted to enter this page.</w:t>
                </w:r>
              </w:p>
            </w:tc>
          </w:tr>
        </w:tbl>
        <w:p w14:paraId="41B5C128" w14:textId="77777777" w:rsidR="005A426A" w:rsidRDefault="005A426A" w:rsidP="005A426A"/>
        <w:p w14:paraId="74C00374" w14:textId="77777777" w:rsidR="005A426A" w:rsidRPr="00CF5E71" w:rsidRDefault="005A426A" w:rsidP="005A426A">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31145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 xml:space="preserve">Duncan before you go off to the </w:t>
          </w:r>
          <w:proofErr w:type="gramStart"/>
          <w:r>
            <w:t>navy</w:t>
          </w:r>
          <w:proofErr w:type="gramEnd"/>
          <w:r>
            <w:t xml:space="preserve">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311460"/>
          <w:r>
            <w:t>Principle UI Developer</w:t>
          </w:r>
          <w:bookmarkEnd w:id="15"/>
        </w:p>
        <w:p w14:paraId="572DE9A3" w14:textId="77777777" w:rsidR="00FC03F3" w:rsidRDefault="00FC03F3" w:rsidP="00A15702">
          <w:pPr>
            <w:jc w:val="both"/>
          </w:pPr>
        </w:p>
        <w:p w14:paraId="12CCBD6D" w14:textId="28366928" w:rsidR="00FC03F3" w:rsidRPr="0052787C" w:rsidRDefault="00FC03F3" w:rsidP="00A15702">
          <w:pPr>
            <w:jc w:val="both"/>
          </w:pPr>
          <w:proofErr w:type="gramStart"/>
          <w:r>
            <w:t>Joe</w:t>
          </w:r>
          <w:proofErr w:type="gramEnd"/>
          <w:r>
            <w:t xml:space="preserve"> please put a pen picture here about your role and what you gained from the experience</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311461"/>
          <w:r>
            <w:t>Secondary UI Developer</w:t>
          </w:r>
          <w:bookmarkEnd w:id="16"/>
        </w:p>
        <w:p w14:paraId="594FD831" w14:textId="77777777" w:rsidR="001C2106" w:rsidRDefault="001C2106" w:rsidP="00A15702">
          <w:pPr>
            <w:jc w:val="both"/>
          </w:pPr>
        </w:p>
        <w:p w14:paraId="0CBB2297" w14:textId="6CAF400C" w:rsidR="00FC03F3" w:rsidRPr="0052787C" w:rsidRDefault="00FC03F3" w:rsidP="00A15702">
          <w:pPr>
            <w:jc w:val="both"/>
          </w:pPr>
          <w:proofErr w:type="gramStart"/>
          <w:r>
            <w:t>Daniel</w:t>
          </w:r>
          <w:proofErr w:type="gramEnd"/>
          <w:r>
            <w:t xml:space="preserve"> please put a pen picture here about your role and what you gained from the experience</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31146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lastRenderedPageBreak/>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5066C318" w:rsidR="00287CE4" w:rsidRDefault="00287CE4" w:rsidP="00A15702">
          <w:pPr>
            <w:spacing w:line="360" w:lineRule="auto"/>
            <w:jc w:val="both"/>
            <w:rPr>
              <w:b/>
              <w:bCs/>
              <w:sz w:val="36"/>
              <w:szCs w:val="36"/>
            </w:rPr>
          </w:pPr>
          <w:r>
            <w:rPr>
              <w:b/>
              <w:bCs/>
              <w:sz w:val="36"/>
              <w:szCs w:val="36"/>
            </w:rPr>
            <w:t>Back</w:t>
          </w:r>
          <w:r w:rsidR="0052787C">
            <w:rPr>
              <w:b/>
              <w:bCs/>
              <w:sz w:val="36"/>
              <w:szCs w:val="36"/>
            </w:rPr>
            <w:t>end Development</w:t>
          </w:r>
        </w:p>
        <w:p w14:paraId="1F151DB3" w14:textId="61401828" w:rsidR="00E35380" w:rsidRDefault="008E344E" w:rsidP="00A15702">
          <w:pPr>
            <w:jc w:val="both"/>
          </w:pPr>
          <w:r>
            <w:t xml:space="preserve">During the backend development many different technologies were used to </w:t>
          </w:r>
          <w:r w:rsidR="00AA7631">
            <w:t xml:space="preserve">design and develop the backend of the Mens Shed web app. Some of the main technologies used </w:t>
          </w:r>
          <w:r w:rsidR="00595605">
            <w:t>were the python programming language, the flask framework</w:t>
          </w:r>
          <w:r w:rsidR="00787E38">
            <w:t xml:space="preserve">, the </w:t>
          </w:r>
          <w:r w:rsidR="00E35380">
            <w:t>Linux</w:t>
          </w:r>
          <w:r w:rsidR="00787E38">
            <w:t xml:space="preserve"> command line to set up virtual environments to work on the web application and </w:t>
          </w:r>
          <w:r w:rsidR="00283C6B">
            <w:t xml:space="preserve">Jinja2 that allows the backend functions to communicate with the front end to give users </w:t>
          </w:r>
          <w:r w:rsidR="008D32DD">
            <w:t xml:space="preserve">visual functionality. </w:t>
          </w:r>
        </w:p>
        <w:p w14:paraId="0AD729F9" w14:textId="68FFFFE8" w:rsidR="00365FA7" w:rsidRDefault="00365FA7" w:rsidP="00A15702">
          <w:pPr>
            <w:jc w:val="both"/>
          </w:pPr>
          <w:r>
            <w:t xml:space="preserve">The flask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flask framework has many built in functions for </w:t>
          </w:r>
          <w:r w:rsidR="00E4194D">
            <w:t>easy web development which were used throughout the development of the Mens Shed web application.</w:t>
          </w:r>
        </w:p>
        <w:p w14:paraId="21E606A2" w14:textId="78404D7F" w:rsidR="00C808AF" w:rsidRDefault="00E35380" w:rsidP="00A15702">
          <w:pPr>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 xml:space="preserve">is allowed the backend team to work alongside the front-end team which brought us </w:t>
          </w:r>
          <w:r w:rsidR="00CB31B9">
            <w:t>together as a group instead of two separate teams. Not only does Jinja2 allow for the backend feature</w:t>
          </w:r>
          <w:r w:rsidR="00730C49">
            <w:t>s</w:t>
          </w:r>
          <w:r w:rsidR="00CB31B9">
            <w:t xml:space="preserve"> to </w:t>
          </w:r>
          <w:r w:rsidR="00730C49">
            <w:t xml:space="preserve">have user functionality via the </w:t>
          </w:r>
          <w:r w:rsidR="0044012D">
            <w:t>front-end,</w:t>
          </w:r>
          <w:r w:rsidR="00730C49">
            <w:t xml:space="preserve"> but </w:t>
          </w:r>
          <w:r w:rsidR="00553A73">
            <w:t xml:space="preserve">it also allows both teams to collaborate and share skills between each other making it a valuable learning </w:t>
          </w:r>
          <w:r w:rsidR="00DF5D5F">
            <w:t>experience for both teams.</w:t>
          </w:r>
        </w:p>
        <w:p w14:paraId="098DA309" w14:textId="1465317A" w:rsidR="0044012D" w:rsidRDefault="0044012D" w:rsidP="00A15702">
          <w:pPr>
            <w:jc w:val="both"/>
          </w:pPr>
          <w:r>
            <w:t>Overall team collaboration between the front-end and backend team was a valuable experience</w:t>
          </w:r>
          <w:r w:rsidR="00B31C25">
            <w:t xml:space="preserve"> as it gave both teams a </w:t>
          </w:r>
          <w:r w:rsidR="00676AE0">
            <w:t>different perspective into 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4F26DB">
            <w:t xml:space="preserve"> </w:t>
          </w:r>
          <w:r w:rsidR="00571ADB">
            <w:t xml:space="preserve">but </w:t>
          </w:r>
          <w:r w:rsidR="00FE15B4">
            <w:t xml:space="preserve">the experience has also added a new social skill set for both teams when moving forward </w:t>
          </w:r>
          <w:r w:rsidR="00C55458">
            <w:t xml:space="preserve">to future projects and other group tasks. In summary </w:t>
          </w:r>
          <w:r w:rsidR="00C55458">
            <w:lastRenderedPageBreak/>
            <w:t xml:space="preserve">collaboration with the frontend team has been a valuable rewarding task </w:t>
          </w:r>
          <w:r w:rsidR="000078F5">
            <w:t>faced in the development of the Mens Shed web application.</w:t>
          </w:r>
        </w:p>
        <w:p w14:paraId="42EB06D4" w14:textId="77777777" w:rsidR="00776CA8" w:rsidRDefault="00776CA8" w:rsidP="00A15702">
          <w:pPr>
            <w:jc w:val="both"/>
          </w:pPr>
        </w:p>
        <w:p w14:paraId="07FE03F9" w14:textId="77777777"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A15702">
          <w:pPr>
            <w:jc w:val="both"/>
          </w:pPr>
          <w:proofErr w:type="gramStart"/>
          <w:r>
            <w:t>Joe</w:t>
          </w:r>
          <w:proofErr w:type="gramEnd"/>
          <w:r>
            <w:t xml:space="preserve"> please do the same for the UI development</w:t>
          </w:r>
        </w:p>
        <w:p w14:paraId="6F22408D" w14:textId="77777777" w:rsidR="000D0F40" w:rsidRDefault="000D0F40" w:rsidP="00A15702">
          <w:pPr>
            <w:jc w:val="both"/>
          </w:pPr>
        </w:p>
        <w:p w14:paraId="3CCB6478" w14:textId="77777777" w:rsidR="008275E8" w:rsidRDefault="000D0F40" w:rsidP="00A15702">
          <w:pPr>
            <w:pStyle w:val="Heading2"/>
            <w:jc w:val="both"/>
          </w:pPr>
          <w:bookmarkStart w:id="18" w:name="_Toc133311463"/>
          <w:r>
            <w:t>Security and te</w:t>
          </w:r>
          <w:r w:rsidR="008275E8">
            <w:t>sting</w:t>
          </w:r>
          <w:bookmarkEnd w:id="18"/>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w:t>
          </w:r>
          <w:proofErr w:type="gramStart"/>
          <w:r>
            <w:t>in order to</w:t>
          </w:r>
          <w:proofErr w:type="gramEnd"/>
          <w:r>
            <w:t xml:space="preserve">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lastRenderedPageBreak/>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19" w:name="_Toc133311464"/>
          <w:r>
            <w:t>Stakeholder Evaluation</w:t>
          </w:r>
          <w:bookmarkEnd w:id="19"/>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r w:rsidR="000D6AB5">
            <w:fldChar w:fldCharType="begin"/>
          </w:r>
          <w:r w:rsidR="000D6AB5">
            <w:instrText xml:space="preserve"> SEQ Table \* ARABIC </w:instrText>
          </w:r>
          <w:r w:rsidR="000D6AB5">
            <w:fldChar w:fldCharType="separate"/>
          </w:r>
          <w:r>
            <w:rPr>
              <w:noProof/>
            </w:rPr>
            <w:t>4</w:t>
          </w:r>
          <w:r w:rsidR="000D6AB5">
            <w:rPr>
              <w:noProof/>
            </w:rPr>
            <w:fldChar w:fldCharType="end"/>
          </w:r>
          <w:r>
            <w:t xml:space="preserve"> </w:t>
          </w:r>
          <w:r w:rsidRPr="00BC7D04">
            <w:t>Stakeholder Evaluation</w:t>
          </w:r>
          <w:r>
            <w:t xml:space="preserve"> Questions</w:t>
          </w:r>
        </w:p>
        <w:p w14:paraId="605F80AC" w14:textId="77777777" w:rsidR="003116B7" w:rsidRDefault="002C1F16" w:rsidP="00A15702">
          <w:pPr>
            <w:spacing w:line="360" w:lineRule="auto"/>
            <w:jc w:val="both"/>
          </w:pPr>
          <w:r>
            <w:lastRenderedPageBreak/>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822143"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822143"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822143"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822143"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346BE183" w:rsidR="00D21594" w:rsidRPr="00D21594" w:rsidRDefault="00A75AC6"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404.25pt" o:ole="">
            <v:imagedata r:id="rId13" o:title=""/>
          </v:shape>
          <o:OLEObject Type="Embed" ProgID="Excel.Sheet.12" ShapeID="_x0000_i1025" DrawAspect="Content" ObjectID="_1744119356"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58DA8" w14:textId="77777777" w:rsidR="00977D06" w:rsidRDefault="00977D06" w:rsidP="00113719">
      <w:pPr>
        <w:spacing w:after="0" w:line="240" w:lineRule="auto"/>
      </w:pPr>
      <w:r>
        <w:separator/>
      </w:r>
    </w:p>
  </w:endnote>
  <w:endnote w:type="continuationSeparator" w:id="0">
    <w:p w14:paraId="56E5BB19" w14:textId="77777777" w:rsidR="00977D06" w:rsidRDefault="00977D06"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Calibri"/>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9E51D" w14:textId="77777777" w:rsidR="00977D06" w:rsidRDefault="00977D06" w:rsidP="00113719">
      <w:pPr>
        <w:spacing w:after="0" w:line="240" w:lineRule="auto"/>
      </w:pPr>
      <w:r>
        <w:separator/>
      </w:r>
    </w:p>
  </w:footnote>
  <w:footnote w:type="continuationSeparator" w:id="0">
    <w:p w14:paraId="54F73F34" w14:textId="77777777" w:rsidR="00977D06" w:rsidRDefault="00977D06"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oFAG+urs8tAAAA"/>
  </w:docVars>
  <w:rsids>
    <w:rsidRoot w:val="00091068"/>
    <w:rsid w:val="000012F7"/>
    <w:rsid w:val="0000159A"/>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40D"/>
    <w:rsid w:val="00115C63"/>
    <w:rsid w:val="0011665F"/>
    <w:rsid w:val="001215B0"/>
    <w:rsid w:val="00125568"/>
    <w:rsid w:val="00126B3F"/>
    <w:rsid w:val="00132430"/>
    <w:rsid w:val="00132870"/>
    <w:rsid w:val="0013527E"/>
    <w:rsid w:val="00140021"/>
    <w:rsid w:val="0014172C"/>
    <w:rsid w:val="00156173"/>
    <w:rsid w:val="00156237"/>
    <w:rsid w:val="0015780A"/>
    <w:rsid w:val="00167EE8"/>
    <w:rsid w:val="00170377"/>
    <w:rsid w:val="00176DC2"/>
    <w:rsid w:val="0018219D"/>
    <w:rsid w:val="00186214"/>
    <w:rsid w:val="001915CF"/>
    <w:rsid w:val="00191D62"/>
    <w:rsid w:val="001B049B"/>
    <w:rsid w:val="001C2106"/>
    <w:rsid w:val="001C5AFB"/>
    <w:rsid w:val="001D22FA"/>
    <w:rsid w:val="001D3785"/>
    <w:rsid w:val="001D42BC"/>
    <w:rsid w:val="001E629E"/>
    <w:rsid w:val="001E70D0"/>
    <w:rsid w:val="001E7AD5"/>
    <w:rsid w:val="001F6847"/>
    <w:rsid w:val="001F6F6D"/>
    <w:rsid w:val="0022299C"/>
    <w:rsid w:val="0022595D"/>
    <w:rsid w:val="002277D2"/>
    <w:rsid w:val="00233B0C"/>
    <w:rsid w:val="0024115F"/>
    <w:rsid w:val="00260FD9"/>
    <w:rsid w:val="00261C32"/>
    <w:rsid w:val="00262BE0"/>
    <w:rsid w:val="00262CE9"/>
    <w:rsid w:val="00266F4F"/>
    <w:rsid w:val="00270064"/>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7466"/>
    <w:rsid w:val="003C057C"/>
    <w:rsid w:val="003C17A7"/>
    <w:rsid w:val="003C64A3"/>
    <w:rsid w:val="003D208D"/>
    <w:rsid w:val="003D2D11"/>
    <w:rsid w:val="003E1A80"/>
    <w:rsid w:val="003E62C6"/>
    <w:rsid w:val="003F0768"/>
    <w:rsid w:val="003F1BF5"/>
    <w:rsid w:val="003F281B"/>
    <w:rsid w:val="003F3829"/>
    <w:rsid w:val="004007F7"/>
    <w:rsid w:val="00410AD1"/>
    <w:rsid w:val="00412544"/>
    <w:rsid w:val="00417004"/>
    <w:rsid w:val="00425B10"/>
    <w:rsid w:val="0044012D"/>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26DB"/>
    <w:rsid w:val="004F373B"/>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76CC"/>
    <w:rsid w:val="00663075"/>
    <w:rsid w:val="00667191"/>
    <w:rsid w:val="00670E91"/>
    <w:rsid w:val="00676AE0"/>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417B"/>
    <w:rsid w:val="007E44F8"/>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65E6"/>
    <w:rsid w:val="008717FC"/>
    <w:rsid w:val="0087548D"/>
    <w:rsid w:val="00875A45"/>
    <w:rsid w:val="00875B3F"/>
    <w:rsid w:val="00877A6E"/>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2358"/>
    <w:rsid w:val="009031B5"/>
    <w:rsid w:val="009043F3"/>
    <w:rsid w:val="00906CB0"/>
    <w:rsid w:val="00911F70"/>
    <w:rsid w:val="00913503"/>
    <w:rsid w:val="0091656C"/>
    <w:rsid w:val="00916E8C"/>
    <w:rsid w:val="00921628"/>
    <w:rsid w:val="00922619"/>
    <w:rsid w:val="009236BD"/>
    <w:rsid w:val="00933EBC"/>
    <w:rsid w:val="0094174D"/>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1C25"/>
    <w:rsid w:val="00B33115"/>
    <w:rsid w:val="00B37250"/>
    <w:rsid w:val="00B37E78"/>
    <w:rsid w:val="00B47A21"/>
    <w:rsid w:val="00B52105"/>
    <w:rsid w:val="00B5673A"/>
    <w:rsid w:val="00B64332"/>
    <w:rsid w:val="00B662D4"/>
    <w:rsid w:val="00B7178A"/>
    <w:rsid w:val="00B77E87"/>
    <w:rsid w:val="00B84F81"/>
    <w:rsid w:val="00B87766"/>
    <w:rsid w:val="00B92151"/>
    <w:rsid w:val="00B953DC"/>
    <w:rsid w:val="00B96961"/>
    <w:rsid w:val="00BB5406"/>
    <w:rsid w:val="00BC7B17"/>
    <w:rsid w:val="00BD0684"/>
    <w:rsid w:val="00BD19FF"/>
    <w:rsid w:val="00BE008C"/>
    <w:rsid w:val="00C048D5"/>
    <w:rsid w:val="00C11F65"/>
    <w:rsid w:val="00C1416B"/>
    <w:rsid w:val="00C14A9A"/>
    <w:rsid w:val="00C21439"/>
    <w:rsid w:val="00C3071F"/>
    <w:rsid w:val="00C30E84"/>
    <w:rsid w:val="00C33A2F"/>
    <w:rsid w:val="00C513EB"/>
    <w:rsid w:val="00C5275D"/>
    <w:rsid w:val="00C53732"/>
    <w:rsid w:val="00C5411D"/>
    <w:rsid w:val="00C55458"/>
    <w:rsid w:val="00C6105B"/>
    <w:rsid w:val="00C65863"/>
    <w:rsid w:val="00C664C3"/>
    <w:rsid w:val="00C665B6"/>
    <w:rsid w:val="00C74922"/>
    <w:rsid w:val="00C808AF"/>
    <w:rsid w:val="00C81DF9"/>
    <w:rsid w:val="00C829C5"/>
    <w:rsid w:val="00C852B5"/>
    <w:rsid w:val="00C87F2B"/>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559D"/>
    <w:rsid w:val="00ED05E2"/>
    <w:rsid w:val="00ED4CA9"/>
    <w:rsid w:val="00EE1207"/>
    <w:rsid w:val="00EF19E0"/>
    <w:rsid w:val="00F03CED"/>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Calibri"/>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1E6ECF"/>
    <w:rsid w:val="002F38D1"/>
    <w:rsid w:val="003E5F5B"/>
    <w:rsid w:val="0062195C"/>
    <w:rsid w:val="00690BD1"/>
    <w:rsid w:val="006F3E9E"/>
    <w:rsid w:val="0077137A"/>
    <w:rsid w:val="00790F85"/>
    <w:rsid w:val="007C0D6F"/>
    <w:rsid w:val="00806841"/>
    <w:rsid w:val="00835776"/>
    <w:rsid w:val="00852004"/>
    <w:rsid w:val="008941A4"/>
    <w:rsid w:val="008A31F7"/>
    <w:rsid w:val="0090309A"/>
    <w:rsid w:val="009C343D"/>
    <w:rsid w:val="00AC03F0"/>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164</Words>
  <Characters>2373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2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Mackintosh, Rory</cp:lastModifiedBy>
  <cp:revision>2</cp:revision>
  <cp:lastPrinted>2023-02-09T13:29:00Z</cp:lastPrinted>
  <dcterms:created xsi:type="dcterms:W3CDTF">2023-04-27T15:50:00Z</dcterms:created>
  <dcterms:modified xsi:type="dcterms:W3CDTF">2023-04-27T15:50: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